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0860FC" w14:textId="77777777" w:rsidR="00D16BDB" w:rsidRPr="00D16BDB" w:rsidRDefault="00D16BDB" w:rsidP="00D16BDB">
      <w:pPr>
        <w:numPr>
          <w:ilvl w:val="0"/>
          <w:numId w:val="2"/>
        </w:numPr>
      </w:pPr>
      <w:r w:rsidRPr="00D16BDB">
        <w:t>Open-label phase III study on the long-term safety of GSK433908 in HIV-infected subjects, sponsored by GlaxoSmithKline South Africa. Principal investigator: Glenda Elisabeth Gray. Cannot find on clinicaltrials.gov.</w:t>
      </w:r>
    </w:p>
    <w:p w14:paraId="647D7D16" w14:textId="77777777" w:rsidR="00D16BDB" w:rsidRPr="00D16BDB" w:rsidRDefault="00D16BDB" w:rsidP="00D16BDB">
      <w:pPr>
        <w:numPr>
          <w:ilvl w:val="0"/>
          <w:numId w:val="2"/>
        </w:numPr>
      </w:pPr>
      <w:r w:rsidRPr="00D16BDB">
        <w:t>Study comparing the long-term safety and tolerability of Stavudine extended release and conventional formulations, sponsored by Bristol Myers Squibb. Principal investigator: Glenda Elisabeth Gray. Associated Clinical Trials Number: NCT01601899. N=60</w:t>
      </w:r>
    </w:p>
    <w:p w14:paraId="3D349128" w14:textId="77777777" w:rsidR="00D16BDB" w:rsidRPr="00D16BDB" w:rsidRDefault="00D16BDB" w:rsidP="00D16BDB">
      <w:pPr>
        <w:numPr>
          <w:ilvl w:val="0"/>
          <w:numId w:val="2"/>
        </w:numPr>
      </w:pPr>
      <w:r w:rsidRPr="00D16BDB">
        <w:t>Double-blind, randomized, placebo-controlled phase II study of two doses of Capravirine in combination with Viracept and nucleoside reverse transcriptase inhibitors in HIV-infected patients who failed initial non-nucleoside reverse transcriptase inhibitor therapy, sponsored by Agouron Pharmaceuticals. Principal investigator: Lerato Mohapi. Associated Clinical Trials Number: NCT00051844. N=179</w:t>
      </w:r>
    </w:p>
    <w:p w14:paraId="45FDC5B9" w14:textId="11DCA3F5" w:rsidR="00D16BDB" w:rsidRPr="00D16BDB" w:rsidRDefault="00D16BDB" w:rsidP="00D16BDB">
      <w:pPr>
        <w:numPr>
          <w:ilvl w:val="0"/>
          <w:numId w:val="2"/>
        </w:numPr>
      </w:pPr>
      <w:r w:rsidRPr="00D16BDB">
        <w:t>Open-label study evaluating the resistance profile of single-dose Nevirapine combined with a 4 or 7-day course of Combivir compared to single-dose Nevirapine for the prevention of mother-to-child transmission of HIV, sponsored by Boehringer Ingelheim. Principal investigator: James Alasdair McIntyre. N=407 in 5 locations (only Soweto in JHB).</w:t>
      </w:r>
    </w:p>
    <w:p w14:paraId="484EB208" w14:textId="77777777" w:rsidR="00D16BDB" w:rsidRPr="00D16BDB" w:rsidRDefault="00D16BDB" w:rsidP="00D16BDB">
      <w:pPr>
        <w:numPr>
          <w:ilvl w:val="0"/>
          <w:numId w:val="3"/>
        </w:numPr>
      </w:pPr>
      <w:r w:rsidRPr="00D16BDB">
        <w:t>"Call to Action Project: A Global Program to Prevent Mother-to-Child Transmission of HIV in Soweto District, South Africa," sponsored by USAID - United States Agency International Development. Principal investigator: Avy Violari. No associated Clinical Trials Number.</w:t>
      </w:r>
    </w:p>
    <w:p w14:paraId="0E10B64D" w14:textId="77777777" w:rsidR="00D16BDB" w:rsidRPr="00D16BDB" w:rsidRDefault="00D16BDB" w:rsidP="00D16BDB">
      <w:pPr>
        <w:numPr>
          <w:ilvl w:val="0"/>
          <w:numId w:val="3"/>
        </w:numPr>
      </w:pPr>
      <w:r w:rsidRPr="00D16BDB">
        <w:t>"An Open-Label Study of Neviropine plus Combivir® (ZDV+3CT). Treatment in Women who have previously received a Single dose Neviropine Regimen for the Prevention of Mother to Child Transmission (pMTCT) of HIV-1," sponsored by Boehringer Ingelheim. Principal investigator: James Alasdair McIntyre. Associated Clinical Trials Number: NCT00144183. N=407 in 5 locations (only Soweto in JHB).</w:t>
      </w:r>
    </w:p>
    <w:p w14:paraId="322E4FD6" w14:textId="77777777" w:rsidR="00D16BDB" w:rsidRPr="00D16BDB" w:rsidRDefault="00D16BDB" w:rsidP="00D16BDB">
      <w:pPr>
        <w:numPr>
          <w:ilvl w:val="0"/>
          <w:numId w:val="3"/>
        </w:numPr>
      </w:pPr>
      <w:r w:rsidRPr="00D16BDB">
        <w:t>"HVTN 503: Soweto, South Africa HIV Vaccine Trials Unit," sponsored by NIH - National Institute of Health. Principal investigator: Glenda Elisabeth Gray. Associated Clinical Trials Number: NCT00413725.</w:t>
      </w:r>
    </w:p>
    <w:p w14:paraId="35B9907F" w14:textId="77777777" w:rsidR="00D16BDB" w:rsidRPr="00D16BDB" w:rsidRDefault="00D16BDB" w:rsidP="00D16BDB">
      <w:pPr>
        <w:numPr>
          <w:ilvl w:val="0"/>
          <w:numId w:val="3"/>
        </w:numPr>
      </w:pPr>
      <w:r w:rsidRPr="00D16BDB">
        <w:t>"HVTN 705 Protocol Funding - HIV Vaccine Trials Network Protocol Funding: HVTN 705/HPX2008," sponsored by Fred Hutchinson Cancer Center. Principal investigator: Neil Martinson. Associated Clinical Trials Number: NCT03060629. Sample size might be an issue.</w:t>
      </w:r>
    </w:p>
    <w:p w14:paraId="2AE9241E" w14:textId="06BA82B3" w:rsidR="00D16BDB" w:rsidRPr="00D16BDB" w:rsidRDefault="00055800" w:rsidP="00D16BDB">
      <w:r>
        <w:rPr>
          <w:noProof/>
        </w:rPr>
      </w:r>
      <w:r>
        <w:pict w14:anchorId="36F5974F">
          <v:rect id="Rectangle 3" o:spid="_x0000_s1028" alt="Craig Parker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<o:lock v:ext="edit" aspectratio="t"/>
            <w10:anchorlock/>
          </v:rect>
        </w:pict>
      </w:r>
    </w:p>
    <w:p w14:paraId="5DD60E89" w14:textId="6089BB91" w:rsidR="00D16BDB" w:rsidRPr="00D16BDB" w:rsidRDefault="00055800" w:rsidP="00D16BDB">
      <w:r>
        <w:rPr>
          <w:noProof/>
        </w:rPr>
      </w:r>
      <w:r>
        <w:pict w14:anchorId="67FFEF3C">
          <v:rect id="Rectangle 2" o:spid="_x0000_s1027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<o:lock v:ext="edit" aspectratio="t"/>
            <w10:anchorlock/>
          </v:rect>
        </w:pict>
      </w:r>
      <w:r>
        <w:rPr>
          <w:noProof/>
        </w:rPr>
      </w:r>
      <w:r>
        <w:pict w14:anchorId="25DFFC0D">
          <v:rect id="Rectangle 1" o:spid="_x0000_s1026" alt="Craig Parker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<o:lock v:ext="edit" aspectratio="t"/>
            <w10:anchorlock/>
          </v:rect>
        </w:pict>
      </w:r>
    </w:p>
    <w:p w14:paraId="6418472F" w14:textId="77777777" w:rsidR="004A3AE6" w:rsidRDefault="004A3AE6"/>
    <w:sectPr w:rsidR="004A3A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E3B5A"/>
    <w:multiLevelType w:val="multilevel"/>
    <w:tmpl w:val="78189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F6E7E05"/>
    <w:multiLevelType w:val="multilevel"/>
    <w:tmpl w:val="AAE23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DAE6E18"/>
    <w:multiLevelType w:val="multilevel"/>
    <w:tmpl w:val="A1ACD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94699386">
    <w:abstractNumId w:val="1"/>
  </w:num>
  <w:num w:numId="2" w16cid:durableId="1046032431">
    <w:abstractNumId w:val="2"/>
  </w:num>
  <w:num w:numId="3" w16cid:durableId="6354539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xBEIDIyMTc0NzCyUdpeDU4uLM/DyQAsNaAH8bhmosAAAA"/>
  </w:docVars>
  <w:rsids>
    <w:rsidRoot w:val="00D16BDB"/>
    <w:rsid w:val="00055800"/>
    <w:rsid w:val="004A3AE6"/>
    <w:rsid w:val="005246D1"/>
    <w:rsid w:val="00BE1E4A"/>
    <w:rsid w:val="00D16BDB"/>
    <w:rsid w:val="00E27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,"/>
  <w:listSeparator w:val=","/>
  <w14:docId w14:val="6490D516"/>
  <w15:docId w15:val="{AFD87056-7C2B-492A-9822-B25F9F76E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293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31863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27175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6333407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</w:div>
              </w:divsChild>
            </w:div>
          </w:divsChild>
        </w:div>
        <w:div w:id="1972785513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599466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6223713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0504807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317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2271781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10747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841861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429351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320425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23564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3105615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530336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395889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21370947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64637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92342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99392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5501085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67970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40787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5792906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93174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617540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7547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8425086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502402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062171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71406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206537446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041391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06499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450515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78930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9629406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26467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554081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392147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72523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429082572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4975759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801730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0668786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02723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2590235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97096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790902154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777791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18860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2144040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540360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28156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2399953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799232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3146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  <w:div w:id="12814544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44136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Parker</dc:creator>
  <cp:keywords/>
  <dc:description/>
  <cp:lastModifiedBy>Craig Parker</cp:lastModifiedBy>
  <cp:revision>1</cp:revision>
  <dcterms:created xsi:type="dcterms:W3CDTF">2022-12-14T12:35:00Z</dcterms:created>
  <dcterms:modified xsi:type="dcterms:W3CDTF">2023-01-12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410717c-cb89-4f10-be3e-9207caed515b</vt:lpwstr>
  </property>
</Properties>
</file>